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BE2" w:rsidRPr="001B2E01" w:rsidRDefault="001B2E01">
      <w:pPr>
        <w:rPr>
          <w:rFonts w:ascii="Times New Roman" w:hAnsi="Times New Roman" w:cs="Times New Roman"/>
        </w:rPr>
      </w:pPr>
      <w:r w:rsidRPr="001B2E01">
        <w:rPr>
          <w:rFonts w:ascii="Times New Roman" w:hAnsi="Times New Roman" w:cs="Times New Roman"/>
          <w:b/>
        </w:rPr>
        <w:t>Table S1.</w:t>
      </w:r>
      <w:r w:rsidRPr="001B2E01">
        <w:rPr>
          <w:rFonts w:ascii="Times New Roman" w:hAnsi="Times New Roman" w:cs="Times New Roman"/>
        </w:rPr>
        <w:t xml:space="preserve"> Difference in abundance of mapped hepatic metabolites between positive control and negative control group (PC/NC)</w:t>
      </w:r>
    </w:p>
    <w:tbl>
      <w:tblPr>
        <w:tblW w:w="90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756"/>
        <w:gridCol w:w="1457"/>
        <w:gridCol w:w="1023"/>
        <w:gridCol w:w="960"/>
        <w:gridCol w:w="960"/>
      </w:tblGrid>
      <w:tr w:rsidR="001B2E01" w:rsidRPr="001B2E01" w:rsidTr="001B2E01">
        <w:trPr>
          <w:trHeight w:val="290"/>
        </w:trPr>
        <w:tc>
          <w:tcPr>
            <w:tcW w:w="4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mpound nam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old Chang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og2(FC)</w:t>
            </w:r>
            <w:bookmarkStart w:id="0" w:name="_GoBack"/>
            <w:bookmarkEnd w:id="0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.valu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DR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olein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0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phosphat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tol-4-mono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hex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ul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-DOPA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succinate 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mialdehyd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stearin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corb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ne 2TMS minor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e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oprol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malonat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scorb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inole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nith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n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ethylinosine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oethanolam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perm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quale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utyrolactam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am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ea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zymoster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m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,5-dihydroxypyrazine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cosahexaeno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arachidon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hydroxybuty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amid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ag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p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icotinamid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amid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aminobuty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ophen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phor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decan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init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1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alpha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it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carbam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seudo urid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yr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-phosphoser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-6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ndurito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beta-epoxid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uv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,6-anhydro-D-galact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utresc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aci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palmitin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olein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itoster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s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ond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psilo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olactam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quino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lam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ris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ly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glucuronid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alicyl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n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l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a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tidine-5-mono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istid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UDP-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glucosam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3,5-trimethylcyanu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rbamoylaspartat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voglucosan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uc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yptophan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role-2-carboxyl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ala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-anhydro-myo-inositol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it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um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ull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poxanth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heptadecanoyl glyceride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65h-benzocphenanthridinone, 11,12-dihydro-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t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-6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inosit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d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os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l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malt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o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hexadecan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h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1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6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in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totri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ntothen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r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val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larg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rib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nolpyruv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chid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o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ulose-5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,4-benzenetri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bie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aspar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acetyl-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am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pane-1,3-diol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se-5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rbit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tea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lorog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reati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6-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noster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gluta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-methoxytryptam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ph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adip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llobi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sphing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lacto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dinosuccinat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eimid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ionine sulfoxid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ole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r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copherol alpha-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D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it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ymid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5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roti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uc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aminoisobuty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ur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hydroxy-3-methylgluta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it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arta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io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ketohex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6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phosphoglycer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t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 phosphate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os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n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ans-4-hydroxy-L-prol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cyami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'-deoxy-5'-methylthioaden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3-galactosid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enylalan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pyrazinyl-2-propenoic acid ethyl ester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-aminovale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-5-monophosphat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os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leucin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itol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anolphosphat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ctadecanol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cin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gatose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nolact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nzo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l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aminobutyr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ne</w:t>
            </w:r>
            <w:proofErr w:type="spellEnd"/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</w:tr>
      <w:tr w:rsidR="001B2E01" w:rsidRPr="001B2E01" w:rsidTr="001B2E01">
        <w:trPr>
          <w:trHeight w:val="290"/>
        </w:trPr>
        <w:tc>
          <w:tcPr>
            <w:tcW w:w="4756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c acid</w:t>
            </w:r>
          </w:p>
        </w:tc>
        <w:tc>
          <w:tcPr>
            <w:tcW w:w="14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</w:tr>
    </w:tbl>
    <w:p w:rsidR="001B2E01" w:rsidRDefault="001B2E01"/>
    <w:p w:rsidR="001B2E01" w:rsidRDefault="001B2E01">
      <w:r>
        <w:br w:type="page"/>
      </w:r>
    </w:p>
    <w:p w:rsidR="001B2E01" w:rsidRPr="001B2E01" w:rsidRDefault="001B2E01">
      <w:pPr>
        <w:rPr>
          <w:rFonts w:ascii="Times New Roman" w:hAnsi="Times New Roman" w:cs="Times New Roman"/>
        </w:rPr>
      </w:pPr>
      <w:r w:rsidRPr="001B2E01">
        <w:rPr>
          <w:rFonts w:ascii="Times New Roman" w:hAnsi="Times New Roman" w:cs="Times New Roman"/>
          <w:b/>
        </w:rPr>
        <w:lastRenderedPageBreak/>
        <w:t>Table S2.</w:t>
      </w:r>
      <w:r w:rsidRPr="001B2E01">
        <w:rPr>
          <w:rFonts w:ascii="Times New Roman" w:hAnsi="Times New Roman" w:cs="Times New Roman"/>
        </w:rPr>
        <w:t xml:space="preserve"> Difference in abundance of mapped hepatic metabolites between negative control and </w:t>
      </w:r>
      <w:proofErr w:type="spellStart"/>
      <w:r w:rsidRPr="001B2E01">
        <w:rPr>
          <w:rFonts w:ascii="Times New Roman" w:hAnsi="Times New Roman" w:cs="Times New Roman"/>
        </w:rPr>
        <w:t>Selenized</w:t>
      </w:r>
      <w:proofErr w:type="spellEnd"/>
      <w:r w:rsidRPr="001B2E01">
        <w:rPr>
          <w:rFonts w:ascii="Times New Roman" w:hAnsi="Times New Roman" w:cs="Times New Roman"/>
        </w:rPr>
        <w:t xml:space="preserve"> yeast group (NC/SY)</w:t>
      </w:r>
    </w:p>
    <w:tbl>
      <w:tblPr>
        <w:tblW w:w="946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963"/>
        <w:gridCol w:w="1453"/>
        <w:gridCol w:w="1133"/>
        <w:gridCol w:w="957"/>
        <w:gridCol w:w="957"/>
      </w:tblGrid>
      <w:tr w:rsidR="001B2E01" w:rsidRPr="001B2E01" w:rsidTr="001B2E01">
        <w:trPr>
          <w:trHeight w:val="290"/>
        </w:trPr>
        <w:tc>
          <w:tcPr>
            <w:tcW w:w="49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mpound name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old Change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og2(FC)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.value</w:t>
            </w:r>
            <w:proofErr w:type="spellEnd"/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DR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aminobutyric acid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  <w:tc>
          <w:tcPr>
            <w:tcW w:w="95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roti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inole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-anhydro-myo-inositol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hexadecan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ethylinosine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heptadecanoyl glyceride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olein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,5-dihydroxypyrazine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aminobuty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gluta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olein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,6-anhydro-D-galact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aminoisobuty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hydroxy-3-methylgluta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phosphoglycer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hydroxybuty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'-deoxy-5'-methylthioaden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malonat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corb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9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ag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t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ala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phosphat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itoster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utyrolactam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s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ond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bie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sphing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cosahexaeno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decan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nolpyruv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psilo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olactam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lacto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fuc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9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um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in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9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-6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1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alpha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p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it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quino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poxanth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tol-4-mono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leuc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ketohex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noster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-DOPA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voglucosan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eimid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anolphosphat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io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ionine sulfoxid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inosit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acetyl-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am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rbamoylaspartat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-phosphoser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nith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o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l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m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oprol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larg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pen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enylala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oethanolam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1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init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l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pane-1,3-diol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ly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glucuronid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o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role-2-carboxyl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uv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se-5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ulose-5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rbit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perm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quale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r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gat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rta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ur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ymid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copherol alpha-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ans-4-hydroxy-L-prol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yptophan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yr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aci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ea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val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os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it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zymoster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n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,4-benzenetri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3,5-trimethylcyanu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stearin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pyrazinyl-2-propenoic acid ethyl ester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palmitin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-aminovale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5-methoxytryptam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65h-benzocphenanthridinone, 11,12-dihydro-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ophen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-5-mono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a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ph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adip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t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chid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chidon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h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nzo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llobi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lorog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ull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ndurito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beta-epoxid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reatin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e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tidine-5-mono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scorb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 phosphate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am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1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6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6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ne 2TMS minor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3-galactosid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cyam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l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dinosuccinat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-6-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istid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carbam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lam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hex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malt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amid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actit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ul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uc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it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totri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itol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s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ris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aspar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icotinamid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ctadecanol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amid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ole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ntothen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n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at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seudo urid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utresc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alicyl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r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phoros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tear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succinate 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mialdehyd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cinic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D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DP-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glucosamine</w:t>
            </w:r>
            <w:proofErr w:type="spellEnd"/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d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ine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2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  <w:tr w:rsidR="001B2E01" w:rsidRPr="001B2E01" w:rsidTr="001B2E01">
        <w:trPr>
          <w:trHeight w:val="290"/>
        </w:trPr>
        <w:tc>
          <w:tcPr>
            <w:tcW w:w="496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nolact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5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</w:tr>
    </w:tbl>
    <w:p w:rsidR="001B2E01" w:rsidRDefault="001B2E01"/>
    <w:p w:rsidR="001B2E01" w:rsidRDefault="001B2E01"/>
    <w:p w:rsidR="001B2E01" w:rsidRDefault="001B2E01">
      <w:r>
        <w:br w:type="page"/>
      </w:r>
    </w:p>
    <w:p w:rsidR="001B2E01" w:rsidRDefault="001B2E01">
      <w:pPr>
        <w:rPr>
          <w:rFonts w:ascii="Times New Roman" w:hAnsi="Times New Roman" w:cs="Times New Roman"/>
        </w:rPr>
      </w:pPr>
      <w:r w:rsidRPr="001B2E01">
        <w:rPr>
          <w:rFonts w:ascii="Times New Roman" w:hAnsi="Times New Roman" w:cs="Times New Roman"/>
          <w:b/>
        </w:rPr>
        <w:lastRenderedPageBreak/>
        <w:t>Table S3.</w:t>
      </w:r>
      <w:r w:rsidRPr="001B2E01">
        <w:rPr>
          <w:rFonts w:ascii="Times New Roman" w:hAnsi="Times New Roman" w:cs="Times New Roman"/>
        </w:rPr>
        <w:t xml:space="preserve"> Difference in abundance of mapped hepatic metabolites between positive control and </w:t>
      </w:r>
      <w:proofErr w:type="spellStart"/>
      <w:r w:rsidRPr="001B2E01">
        <w:rPr>
          <w:rFonts w:ascii="Times New Roman" w:hAnsi="Times New Roman" w:cs="Times New Roman"/>
        </w:rPr>
        <w:t>Selenized</w:t>
      </w:r>
      <w:proofErr w:type="spellEnd"/>
      <w:r w:rsidRPr="001B2E01">
        <w:rPr>
          <w:rFonts w:ascii="Times New Roman" w:hAnsi="Times New Roman" w:cs="Times New Roman"/>
        </w:rPr>
        <w:t xml:space="preserve"> yeast group (PC/SY)</w:t>
      </w:r>
    </w:p>
    <w:tbl>
      <w:tblPr>
        <w:tblW w:w="946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980"/>
        <w:gridCol w:w="1430"/>
        <w:gridCol w:w="1133"/>
        <w:gridCol w:w="960"/>
        <w:gridCol w:w="960"/>
      </w:tblGrid>
      <w:tr w:rsidR="001B2E01" w:rsidRPr="001B2E01" w:rsidTr="001B2E01">
        <w:trPr>
          <w:trHeight w:val="290"/>
        </w:trPr>
        <w:tc>
          <w:tcPr>
            <w:tcW w:w="4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mpound name</w:t>
            </w:r>
          </w:p>
        </w:tc>
        <w:tc>
          <w:tcPr>
            <w:tcW w:w="1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old Change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og2(FC)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.valu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DR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stearin</w:t>
            </w:r>
          </w:p>
        </w:tc>
        <w:tc>
          <w:tcPr>
            <w:tcW w:w="14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corb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phosphat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s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ond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e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decan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psilo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olactam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ne 2TMS minor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lam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tol-4-mono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ul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-DOPA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2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n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phor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perm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succinate 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mialdehyd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aci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tidine-5-mono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0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m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olein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ophen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chidon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 lacto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-6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xycarbam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ala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am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7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ea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1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3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aminobuty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pseudo urid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3,5-trimethylcyanu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gluta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monopalmitin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,6-anhydro-D-galact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hydroxy-3-methylgluta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phosphoglycer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hydroxybuty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65h-benzocphenanthridinone, 11,12-dihydro-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a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lph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adip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minomalonat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n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bit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t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h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p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roti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ull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ondurito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beta-epoxid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bie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ehydroascorb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1.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ructose-6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6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l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p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it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e-6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istid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n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hex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leuc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malt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amid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uc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inole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it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ris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acetyl-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exosam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arbamoylaspartat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nicotinamid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8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leamid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oprol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larg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oethanolam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init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l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lyl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glucuronid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utresc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o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alicyl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quale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r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rta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yptophan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DP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ur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DP-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glucosam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val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anthos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7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zymoster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2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totri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rachid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5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nith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0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ntothen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5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ocyam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ocosahexaeno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yx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ro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ur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.3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5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sparag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ketohex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-phosphoser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ose-5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8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ethylinosine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9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ctit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orbit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agat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tea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0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ethionine sulfoxid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3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ta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itoster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ellobi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olestero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6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N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cetylaspart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'-deoxy-5'-methylthioaden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xal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57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reati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6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cose-1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almitole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enylala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rans-4-hydroxy-L-prol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hloroge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anoster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4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9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olein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3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5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-anhydro-myo-inositol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alpha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idinosuccinat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poxanth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,5-dihydroxypyrazine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utyrolactam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ocopherol alpha-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uan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er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ion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4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8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monoheptadecanoyl glyceride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it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6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cystin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umar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isothreon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y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inosit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entadecanoic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role-2-carboxyl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urid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6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7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2-hydroxypyrazinyl-2-propenoic acid ethyl ester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-aminovale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adenosine-5-mono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y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leimid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1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4-aminobuty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5-methoxytryptam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nolpyruvat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2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ycerol-3-galactosid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hydroquino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levoglucosan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8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ropane-1,3-diol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ribulose-5-phosphat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succin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7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it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lutam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D-</w:t>
            </w: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rythro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sphing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fucos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2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ethanolphosphate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ethanol phosphate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pyruv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,2,4-benzenetri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-hexadecan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3-aminoisobutyr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benzoic acid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3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galactin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85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2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itol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4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mannos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octadecanol</w:t>
            </w:r>
            <w:proofErr w:type="spellEnd"/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hymid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tyrosine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  <w:tr w:rsidR="001B2E01" w:rsidRPr="001B2E01" w:rsidTr="001B2E01">
        <w:trPr>
          <w:trHeight w:val="290"/>
        </w:trPr>
        <w:tc>
          <w:tcPr>
            <w:tcW w:w="498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>xylonolactone</w:t>
            </w:r>
            <w:proofErr w:type="spellEnd"/>
            <w:r w:rsidRPr="001B2E01">
              <w:rPr>
                <w:rFonts w:ascii="Times New Roman" w:eastAsia="Times New Roman" w:hAnsi="Times New Roman" w:cs="Times New Roman"/>
                <w:color w:val="000000"/>
              </w:rPr>
              <w:t xml:space="preserve"> NIST</w:t>
            </w:r>
          </w:p>
        </w:tc>
        <w:tc>
          <w:tcPr>
            <w:tcW w:w="143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133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-0.0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1B2E01" w:rsidRPr="001B2E01" w:rsidRDefault="001B2E01" w:rsidP="001B2E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B2E01"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</w:tr>
    </w:tbl>
    <w:p w:rsidR="001B2E01" w:rsidRPr="001B2E01" w:rsidRDefault="001B2E01">
      <w:pPr>
        <w:rPr>
          <w:rFonts w:ascii="Times New Roman" w:hAnsi="Times New Roman" w:cs="Times New Roman"/>
        </w:rPr>
      </w:pPr>
    </w:p>
    <w:sectPr w:rsidR="001B2E01" w:rsidRPr="001B2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Times New Roman Un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TUzszA1sjA3NDZV0lEKTi0uzszPAykwrAUAnct5TywAAAA="/>
  </w:docVars>
  <w:rsids>
    <w:rsidRoot w:val="00810080"/>
    <w:rsid w:val="001B2E01"/>
    <w:rsid w:val="0035363A"/>
    <w:rsid w:val="00507BE2"/>
    <w:rsid w:val="0081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4DD24"/>
  <w15:chartTrackingRefBased/>
  <w15:docId w15:val="{32E776B3-5132-4827-976B-F1B774A3D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B2E0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2E01"/>
    <w:rPr>
      <w:color w:val="954F72"/>
      <w:u w:val="single"/>
    </w:rPr>
  </w:style>
  <w:style w:type="paragraph" w:customStyle="1" w:styleId="msonormal0">
    <w:name w:val="msonormal"/>
    <w:basedOn w:val="Normal"/>
    <w:rsid w:val="001B2E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1B2E01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1B2E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B2E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B2E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B2E0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8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4094</Words>
  <Characters>19943</Characters>
  <Application>Microsoft Office Word</Application>
  <DocSecurity>0</DocSecurity>
  <Lines>316</Lines>
  <Paragraphs>276</Paragraphs>
  <ScaleCrop>false</ScaleCrop>
  <Company>UC Davis</Company>
  <LinksUpToDate>false</LinksUpToDate>
  <CharactersWithSpaces>2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Ji</dc:creator>
  <cp:keywords/>
  <dc:description/>
  <cp:lastModifiedBy>Peng Ji</cp:lastModifiedBy>
  <cp:revision>2</cp:revision>
  <dcterms:created xsi:type="dcterms:W3CDTF">2020-02-02T19:34:00Z</dcterms:created>
  <dcterms:modified xsi:type="dcterms:W3CDTF">2020-02-02T19:42:00Z</dcterms:modified>
</cp:coreProperties>
</file>